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Data Innovation</w:t>
      </w:r>
      <w:r>
        <w:br/>
      </w:r>
      <w:r>
        <w:t xml:space="preserve">Ministry of Digital Transformation</w:t>
      </w:r>
      <w:r>
        <w:br/>
      </w:r>
      <w:r>
        <w:t xml:space="preserve">Algeria Algiers</w:t>
      </w:r>
    </w:p>
    <w:bookmarkStart w:id="20" w:name="X7214391d8e6bd5a2fd6e2fef56c5c42350d910e"/>
    <w:p>
      <w:pPr>
        <w:pStyle w:val="Heading2"/>
      </w:pPr>
      <w:r>
        <w:t xml:space="preserve">Subject: Application for Data Scientist Internship Position</w:t>
      </w:r>
    </w:p>
    <w:p>
      <w:pPr>
        <w:pStyle w:val="FirstParagraph"/>
      </w:pPr>
      <w:r>
        <w:t xml:space="preserve">Dear Hiring Manager,</w:t>
      </w:r>
    </w:p>
    <w:p>
      <w:pPr>
        <w:pStyle w:val="BodyText"/>
      </w:pPr>
      <w:r>
        <w:t xml:space="preserve">I am writing to express my enthusiastic interest in the Data Scientist Internship position within your esteemed organization, as advertised on the Ministry of Digital Transformation's official portal. As a final-year Computer Science student at the University of Algiers 3 with a specialization in Machine Learning and Big Data Analytics, I have meticulously prepared for this opportunity to contribute to Algeria's digital evolution. This</w:t>
      </w:r>
      <w:r>
        <w:t xml:space="preserve"> </w:t>
      </w:r>
      <w:r>
        <w:rPr>
          <w:bCs/>
          <w:b/>
        </w:rPr>
        <w:t xml:space="preserve">Internship Application Letter</w:t>
      </w:r>
      <w:r>
        <w:t xml:space="preserve"> </w:t>
      </w:r>
      <w:r>
        <w:t xml:space="preserve">serves as my formal submission for the Data Scientist internship at your headquarters in</w:t>
      </w:r>
      <w:r>
        <w:t xml:space="preserve"> </w:t>
      </w:r>
      <w:r>
        <w:rPr>
          <w:bCs/>
          <w:b/>
        </w:rPr>
        <w:t xml:space="preserve">Algeria Algiers</w:t>
      </w:r>
      <w:r>
        <w:t xml:space="preserve">, where I am deeply motivated to apply my technical skills while contributing to national development initiatives.</w:t>
      </w:r>
    </w:p>
    <w:p>
      <w:pPr>
        <w:pStyle w:val="BodyText"/>
      </w:pPr>
      <w:r>
        <w:t xml:space="preserve">My academic journey has been intentionally aligned with Algeria's strategic digital priorities. At the Faculty of Mathematics and Computer Science, I completed a rigorous curriculum including Advanced Statistical Modeling, Natural Language Processing, and Data Visualization using Python (Pandas, Scikit-learn) and R programming. My thesis project—</w:t>
      </w:r>
      <w:r>
        <w:rPr>
          <w:iCs/>
          <w:i/>
        </w:rPr>
        <w:t xml:space="preserve">"Predictive Analytics for Agricultural Yield Optimization in Algerian Rural Communities"</w:t>
      </w:r>
      <w:r>
        <w:t xml:space="preserve">—demonstrated my ability to process satellite imagery datasets (using Google Earth Engine) to forecast crop patterns across diverse regions of Algeria. This research directly addressed national food security goals outlined in the National Digital Strategy 2030, where I developed a machine learning model achieving 87% accuracy in yield prediction—a result I believe aligns with your ministry's mission to leverage data for socio-economic advancement.</w:t>
      </w:r>
    </w:p>
    <w:p>
      <w:pPr>
        <w:pStyle w:val="BodyText"/>
      </w:pPr>
      <w:r>
        <w:t xml:space="preserve">What particularly excites me about this internship opportunity in</w:t>
      </w:r>
      <w:r>
        <w:t xml:space="preserve"> </w:t>
      </w:r>
      <w:r>
        <w:rPr>
          <w:bCs/>
          <w:b/>
        </w:rPr>
        <w:t xml:space="preserve">Algeria Algiers</w:t>
      </w:r>
      <w:r>
        <w:t xml:space="preserve"> </w:t>
      </w:r>
      <w:r>
        <w:t xml:space="preserve">is the chance to work on projects that bridge academic rigor and national development. During my summer internship at Alghad Technologies in Algiers, I contributed to a government-backed project analyzing mobile network usage patterns across Algeria's 48 provinces. My analysis identified critical infrastructure gaps in rural areas, leading to a 22% improvement in service deployment efficiency for the client. This experience taught me the importance of contextual understanding—recognizing how Algerian urban-rural dynamics influence data patterns unlike generic international case studies. I am eager to bring this localized perspective to your team while learning from experts shaping Algeria's digital future.</w:t>
      </w:r>
    </w:p>
    <w:p>
      <w:pPr>
        <w:pStyle w:val="BodyText"/>
      </w:pPr>
      <w:r>
        <w:t xml:space="preserve">My technical toolkit includes extensive experience with Python-based data pipelines, SQL database management, and Tableau for executive reporting. I recently completed a Coursera specialization in "Data Science for Business" (University of Michigan) with an emphasis on ethical AI implementation—a principle I deeply respect given Algeria's commitment to data sovereignty. In my current role as Data Analytics Lead for the Algerian Student Innovation Network, I trained 35 peers in Python and statistical analysis, fostering a collaborative culture that mirrors your ministry's focus on nurturing local talent. This experience reinforced my belief that sustainable innovation stems from investing in Algerian expertise—the very ethos I hope to advance through this</w:t>
      </w:r>
      <w:r>
        <w:t xml:space="preserve"> </w:t>
      </w:r>
      <w:r>
        <w:rPr>
          <w:bCs/>
          <w:b/>
        </w:rPr>
        <w:t xml:space="preserve">Data Scientist</w:t>
      </w:r>
      <w:r>
        <w:t xml:space="preserve"> </w:t>
      </w:r>
      <w:r>
        <w:t xml:space="preserve">internship.</w:t>
      </w:r>
    </w:p>
    <w:p>
      <w:pPr>
        <w:pStyle w:val="BodyText"/>
      </w:pPr>
      <w:r>
        <w:t xml:space="preserve">I am particularly drawn to your department's work on the "Smart Algiers City" initiative, which integrates IoT data for urban planning. Having grown up in a rapidly developing neighborhood of Algiers, I've witnessed firsthand how data-driven decisions transform communities—from optimizing public transport routes to improving waste management systems. My proposal for an AI-powered traffic flow model during university competitions was selected for the "Algerian Tech Vision 2030" incubator program, proving my ability to translate technical solutions into tangible community benefits. I am confident that this practical understanding of Algerian urban challenges positions me to immediately contribute to your team's objectives.</w:t>
      </w:r>
    </w:p>
    <w:p>
      <w:pPr>
        <w:pStyle w:val="BodyText"/>
      </w:pPr>
      <w:r>
        <w:t xml:space="preserve">What sets me apart is not merely my technical proficiency but my commitment to Algeria-centric innovation. While many international data science frameworks emphasize Western contexts, I have consistently adapted methodologies for local realities—such as developing NLP models for Algerian Arabic dialects (Darija) to analyze social media sentiment during national elections. This cultural intelligence ensures that algorithms serve the people they impact, a principle deeply embedded in Algeria's digital governance philosophy. My fluency in French and Arabic also enables seamless collaboration across all ministry departments, from technical teams to policy makers.</w:t>
      </w:r>
    </w:p>
    <w:p>
      <w:pPr>
        <w:pStyle w:val="BodyText"/>
      </w:pPr>
      <w:r>
        <w:t xml:space="preserve">I have attached my CV and academic transcripts for your detailed review. I would welcome the opportunity to discuss how my skills in machine learning, data storytelling, and Algerian contextual analysis can support your mission. As an aspiring Data Scientist with unwavering dedication to Algeria's technological advancement, I am eager to learn from your team while contributing fresh perspectives on data-driven solutions for our nation's most pressing challenges.</w:t>
      </w:r>
    </w:p>
    <w:p>
      <w:pPr>
        <w:pStyle w:val="BodyText"/>
      </w:pPr>
      <w:r>
        <w:t xml:space="preserve">Thank you for considering my application. I look forward to the possibility of discussing this internship opportunity further and demonstrating how my background aligns with the vision of Algeria Algiers' digital transformation. Please feel free to contact me at your convenience via email or phon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 Algeria Algiers</dc:title>
  <dc:creator/>
  <dc:language>en</dc:language>
  <cp:keywords/>
  <dcterms:created xsi:type="dcterms:W3CDTF">2026-07-13T23:50:46Z</dcterms:created>
  <dcterms:modified xsi:type="dcterms:W3CDTF">2026-07-13T23:50:46Z</dcterms:modified>
</cp:coreProperties>
</file>

<file path=docProps/custom.xml><?xml version="1.0" encoding="utf-8"?>
<Properties xmlns="http://schemas.openxmlformats.org/officeDocument/2006/custom-properties" xmlns:vt="http://schemas.openxmlformats.org/officeDocument/2006/docPropsVTypes"/>
</file>